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ทยาศาสตร์การประกอบอาหาร</w:t>
      </w:r>
      <w:r>
        <w:t xml:space="preserve"> </w:t>
      </w:r>
      <w:r>
        <w:t xml:space="preserve">(บ่าย)</w:t>
      </w:r>
      <w:r>
        <w:t xml:space="preserve"> </w:t>
      </w:r>
      <w:r>
        <w:t xml:space="preserve">271066</w:t>
      </w:r>
    </w:p>
    <w:p>
      <w:pPr>
        <w:pStyle w:val="Date"/>
      </w:pPr>
      <w:r>
        <w:t xml:space="preserve">วันศุกร์ที่</w:t>
      </w:r>
      <w:r>
        <w:t xml:space="preserve"> </w:t>
      </w:r>
      <w:r>
        <w:t xml:space="preserve">27</w:t>
      </w:r>
      <w:r>
        <w:t xml:space="preserve"> </w:t>
      </w:r>
      <w:r>
        <w:t xml:space="preserve">ตุล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ไม่ต้องงง มาทั้งหมดแล้วนะคะ แล้วนักเรียนทั้งหมดแล้วนะคะ นักเรียนคาบนี้เรเออ วิทยาศาสตร์การประกอบอาหารนะ ซึ่งเมื่ออาทิตย์ที่เราครูได้อธิบายอย่างคร่าว ๆ แล้วนะ แล้วก็เรียนในเรื่องความสำคัญแล้วก็…กันไปเบื้องต้นแล้วนะคะ สำหรับหน่วยแรกนะคะ ที่เราจะเรียนนะคะ ในกันไปเบื้องต้นนะคะ ใก็คือคาร์โบไฮเดรต นักเรียนพอรู้จักไหมพอรู้จักไหมคะ คาร์โบไฮเดรตจะมีเยอะในพืชนะคะ อย่างเช่น เมื่อกี้เพื่อบอกว่าอะไร ข้าว โอเคที่เรากินทุกวันเลยนะ ข้าว เส้นก๋วยเตี๋ยวใช่ไหม พวกเส้นที่มันมีแป้งนะ โอเค นักเรียนก็พอรู้จักกันคร่าว ๆ แล้วนะ แล้วในผักมีไหมคาร์โบไฮเดรต</w:t>
      </w:r>
    </w:p>
    <w:p>
      <w:pPr>
        <w:pStyle w:val="BodyText"/>
      </w:pPr>
      <w:r>
        <w:t xml:space="preserve">(นักศึกษาชาย) มี</w:t>
      </w:r>
    </w:p>
    <w:p>
      <w:pPr>
        <w:pStyle w:val="BodyText"/>
      </w:pPr>
      <w:r>
        <w:t xml:space="preserve">(อาจารย์ชุติมนณฑน์) มีใช่ไหม แต่มีในปริมาณที่น้อย ถ้าเทียบกับในพวกข้าวนะคะ แล้วก็พวกธัญพืชต่าง ๆ นะคะ โอเค สไลด์ต่อไปเลยค่ะ คาร์โบไฮเดรต คืออะไร นักเรียนรู้จักไหม คาร์โบไฮเดรตถ้าในเชิงเคมีแล้วนะคะ มันคือสารอินทรีย์ สารอินทรีย์หนูรู้จักไหม สารอินทรีย์เป็นสารที่พบได้ในทั่วไปนะคะ ที่เกิดจากสิ่งมีชีวิต นะคะ ก็คือสารอินทรีย์ จะประกอบด้วยอันนี้ครูมีในข้อสอบ จะต้องจำดี ๆ เลยนะคะ สารอินทรีย์ทั้งหมดทั้งมวล จะต้องประกอบด้วยคาร์บอน นะคะ ธาตุคาร์บอน สารอินทรีย์ทุกชนิดคาร์บอนเป็นองค์ประกอบหลักแต่คาร์โบไฮเดรตจะมีธาตุที่สำคัญ 3 อัน ก็คือ คาร์บอน นะคะ ไฮโดนเจนนะคะ ออกซิเจนนะคะ ปากกาอยู่ไหน อันนี้เขาเรียกว่าอะไร ตัว C ด้านหน้านี่ ตัวC นี้นะคะ คาร์บอนนะ อันนี้ คาร์บอน หนูจดไปในสมุดหนุด้วยนะ เพราะครูจะออกข้อสอบ ว่าคาร์โบไฮเดรตมีแร่ธาตุ 3 อย่างคืออะไรบ้าง จด จดหรือยัง ถ้าไม่จดจะไม่รู้ เดี๋ยวลืม เดี๋ยวมันก็ลืม มันปิด ไมค์มันปิด พี่เผลอไปปิดไมค์ แร่ธาตุที่มีในคารคาร์โบไฮเดรต 3 ตัวนี้นะคะ คือ คาร์บอน ไฮโดรเจน ออกซิเจน เวลาจดให้นักเรียนเขียนภาษาไทยไว้ด้วย ปากกา… ทำไมปากกาไม่ติดไม่อะไรนะ ไม่เป็นไร บอกเพื่อนด้วยว่าให้เขียนแบบนี้ลงในสมุดนะคะ ตัว C ตัว C = คาร์บอน อันนี้ คาร์บอน ตัว C = คาร์บอน ปากกาครูมันไม่ติด บรรทัดต่อมาตัว C ตัว H ตัว H = ไฮโดรเจน แล้วบรรทัดที่ 3 ตัว O = ออกซิเจน แล้วเปิดสูตรทางเคมีด้วยนะคะ ตัวนี้ C6H12O6 นะคะ ไหนครูดูสิPDF ไม่รู้น่ะ ทำไม ทำไมเราต้องเรียนเรื่องคาร์โบไฮเดรต ทำไมจะต้องเรียน เรื่องนี้ เพราะเราเราเรียนสาขาอาหารและโภชนาการนะคะ เราจะต้องรู้องค์ประกอบทั้งหมดในอาหาร ว่าผู้บริโภคนี่ กินอาหาร 1 อย่าง สมมติกินก๋วยเตี๋ยวเข้าไป 1 จาน เราจะตผู้บริโภค เราจะต้องรู้ว่าผู้บริโภคได้อะไรจากก๋วยเตี๋ยว 1 จาน มีอะไรบ้างแล้วได้มาอย่างไร ได้มาจากไหน กินเข้าไปแล้วมีผลอะไรต่อผู้บริโภคบ้าง คนที่เป้นโรคไต ตับ หรือมีโรคประจำตัว เขากินเข้าไปแล้ว Effect จะเป็นอย่างไรต่อร่างกายของเขา เราก็เลยต้องรู้นะลูก บางคนก็ยังคิดไม่ออก ว่า เอ๊ะ เรียนไปทำไม เพื่ออะไร อาหารนะมีความสำคัญกับชีวิตมนุษย์มาก บางคนแพ้นมใช่ไหม แพ้โปรตีนในนม เกิดผลกระทบต่อร่างกาย ก่อโรคได้ อาจเสียชีวิตได้นะคะ ดังนั้นเราเป็นผู้ผลิตอาหาร เป็นผู้ประกอบอาหารเราจะต้องตระหนักถึงความสำคัญของอาหารนะคะ ความสำคัญของอาหารทุกประเภทเลยนะคะ แล้วก็ผลกระทบที่จะเกิดขึ้นในอาหารนะคะ โอเคนะ อันนี้ออกข้อสอบ มีในข้อสอบนะคะ เข้าใจยัง เข้าใจไหม ไปเลยนะ หน้าต่อไป จดด้วยลูก ไม่อย่างนั้นทำไม่ได้นะ จำไม่ได้เนื้อหามันก็เยอะอยู่ ประเภทของคาร์โบไฮเดรต จะแบ่งเป็นน้ำตาลโมเลกุลเดี่ยวนะคะ น้ำตาลโมเลกุลคู่ และน้ำตาลโมเลกุลใหญ่ เรียกว่า</w:t>
      </w:r>
      <w:r>
        <w:t xml:space="preserve"> </w:t>
      </w:r>
      <w:r>
        <w:t xml:space="preserve">“</w:t>
      </w:r>
      <w:r>
        <w:t xml:space="preserve">โพลี่แซคคาไรด์</w:t>
      </w:r>
      <w:r>
        <w:t xml:space="preserve">”</w:t>
      </w:r>
      <w:r>
        <w:t xml:space="preserve"> </w:t>
      </w:r>
      <w:r>
        <w:t xml:space="preserve">เวลา… เวลาน้ำตาลโมเลกุลเดี่ยวนะคะ มาต่อ ๆ กันนะคะ หลาย ๆ ตัวนะคะ จะเป็น โพลี่แซคคาไรด์ ประเภทของคาร์โบไฮเดรตมีอะไรบ้าง 1. น้ำตาลโมเลกุลเดี่ยว 2. โมเลกุลคู่ 3. โพลี่แซคคาไรด์ พอ พอน้ำตาลนะคะ พอได้น้ำตาลแล้ว เราบริโภคน้ำตาลเข้าสู่ ร่างกาย เราบริโภคคาร์โบไฮเดรตเข้าสู่ร่างกายแล้วนะคะ ซึ่งมันเป็นแหล่งพลังงานในร่างกายนะคะ ถ้าใช้ไม่หมด ร่างกายใช้ไม่หมดนะคะ จะสะสมคาร์โบไฮเดรตไว้ที่ไหน ไว้ในไหน ในรูปของไกลโคเจน มีในข้อสอบนะคะ มีในข้อสอบปลายภาค จดไว้เลยนะคะ เมื่อร่างกายไได้รับคาร์โบไฮเดรตนะคะ แล้วร่างกายนำไปใช้ แต่ถ้าใช้ไม่หมดนี่ จะไปเก็บสะสมที่ไหน 1. ที่ไหนแล้ว อันนี้ล่ะข้อสอบ ที่ตับ และกล้ามเนื้อ กับในรูปอะไร เออ นี่แหละข้อสอบเลย เราต้องจำไว้เดี๋ยวล่ามรอสักครู่นะคะ กำลังหาวิธีใช้หาวิธีใช้ปากกาอยู่</w:t>
      </w:r>
    </w:p>
    <w:p>
      <w:pPr>
        <w:pStyle w:val="BodyText"/>
      </w:pPr>
      <w:r>
        <w:t xml:space="preserve">(เจ้าหน้าที่) เห็นแต่จอมันขึ้นเขียน… แล้วตื่นยังลูก ตื่นยัง ตื่น บอกเพื่อน ตื่นหน่อย ตื่น ยัง ไปไหนมาน่ะมาช้า แสดงว่าเดี๋ยว Videน call คุยกับปอน ครูโทรไปแล้วไม่รับเหรอจดหรือยัง จด นี่ อันนี้ก็ยังไม่จด เก็บในรูปของอะไร บอกเพื่อน เก็บในรูปของไกลโคเจนจะเก็บสะสมที่ตับและกล้ามเนื้อ ไกลโคเจน -น้อยหน่าจดหรือยังคะ เมื่อกี้เราได้ข้อที่เท่าไรแล้ว เราได้กี่ข้อแล้ว 3 3 อันแรกคืออะไร ทบทวน อันแรกคือ แร่ธาตุของคาร์โบไฮ… ธาตุในคาร์โบไฮเดรต มีทั้งหมด มีกี่ตัวหลัก ๆ 3 ตัว คาร์บอน ไฮโดรเจน ออกวิเจนสุตรว่าH12 O6 อันนี้จำนะลูก ข้อ 1 แล้ว ข้อ 2 ประเภทของคาร์โบไฮเดรต ไม่รู้หรอก ข้อ 2 จะเก็บไว้ไหน เวลากินคาร์โบไฮเดรต แล้วเป็นคาร์โบไฮเดรตส่วนเกิน ที่ตับและกล้ามเนื้อ อันที่ 3 ในรูปของ เก็บในรูปของ ไกลโคเจน ขออภัยค่ะ มาต่อกันเลย แล้วก็ข้อที่ 4 ที่เราต้องจำ คาร์โบไฮเดรต 1 กรัม จะให้พลังงาน ประมาณ 4 กิโลแคลอรีนะคะ จด จด จดนะลูก ตู้ตี้จด จดหรือยัง ยัง จด จดลูกไม่จดน่ะมันจะทำไม่ได้ มันจะจำไม่ได้เด้ะ เดี๋ยวก็ลืม เพราะว่าอันนี้เราเรียนทฤษฎีเนื้อหาเรื่องนี้จะเป็นทฤษฎีเสียส่วนใหญ่ ทำข้อสอบไม่ได้ นะลูก นี่หรือเปล่า ไอ้นั่นกลม ๆ ตรงนั้นแหละ เหมือ iPhone ปุ่ม Home iPhone มีไหม มีแต่คอมเมนต์ นี่เจอแล้ว นั่นไวท์บอร์ด เดี๋ยวค่อยว่อม มาต่อนะลูก มาต่อนะลูก ตะกี้คาร์โบไฮเดรต 1 กรัมจะให้พลังงานกี่กิโลแคลอรีคะ ตอบได้ไหม ตะกี้เอง ตะกี้เอง 4 กิโลแคลอรี ตื่นหรือยังก่อน สไลด์ไม่ขึ้นหรือฝ้าย สไลด์ที่ 3 ทุกคน สไลด์ที่ 3 ทุกคนต้องตั้งใจฟังนะคะ เพราะครูมีเก็บคะแนนท้ายบท รวมถึงเนื้อหาอันนี้นะคะ จะใช้สอบปลายภาคนะคะ ของทั้งเรื่องคาร์โบไฮเดรต ไขมัน วิตามิน เกลือแร่ สารออกฤทธิ์ทางชีวภาพนะ ต่าง ๆ นะคะ แคโรทีนอยด์ อันอื่นนะคะ หนูอาจจะรู้คร่าว ๆ แต่สำคัญ คาร์โบไฮเดรต โปรตีน วิตามิน ไขมัน เกลือแร่ และน้ำ หนูจะต้องรู้ว่าน้ำปกติเป็นอย่างไร น้ำอิสระเป็นอะไร มีผลอะไรต่ออาหาร น้ำอิสระปริมาณเท่าไรที่ทำให้อาหารมีแนวโน้มเกิดการเสื่อมเสียได้ อันนี้เราต้องรู้ โดยปกตินะคะ เราจะบริโภคคาร์โบไฮเดรตนะคะ อยู่ประมาณ 50 เปอร์เซ็นต์ นะคะ 45-60 เปอร์เซ็นต์ของพลังงานทั้งหมด ก็คือถ้าเรากินอาหารทั้งหมดน่ะ คาร์โบไฮเดรตก็ครึ่งหนึ่งแล้วนะคะ อย่างอื่นเป็นอะไร เป็นไขมัน เป็นโปรตีน วิตามิน แร่ธาตุใช่ไหมคะ อันนี้จดไว้ด้วยนะ ว่าปกติเราจะบริโภคคาร์โบไฮเดรตประมาณ 45 ถึง 60 เปอร์เซ็นต์ของพลังนะคะ ก็คือในพลังงานครึ่งหนึ่งของอาหารที่เรากินทั้งหมดนะคะ ส่วนที่เหลือจะเป็นไขมัน โปรตีน วิตามิน แร่ธาตุ โอเคนะ เข้าใAltGraphจนะ จดยัง สำหรับคนที่ต้องใช้แรงงานเยอะ ๆ นะ อย่างเช่น นักออกกำลังกาย กรรมกร เขาจะต้องได้รับปริมาณของคาร์โบไฮเดรตเยอะกว่าคนทั่วไปนะคะ เพราะเขาต้องเร่งใช้พลังงาน แล้วคาร์โบไฮเดรตเป็นพลังที่ร่างกายเราดึงมาใช้ได้รวดเร็วมากที่สุดนะคะ ถ้าเราคาร์โบไฮเดรตก็คือน้ำตาลในเลือดไม่เพียงพอต่อร่างกายนะคะ คนพวกนี้ที่มีอาชีพแรงงาน อาจจะวูบเป็นลมได้ เข้าใจไหม ก็เลยต้องการน้ำตาลหรือคาร์โบไฮเดรตมากกว่าคนอื่น ๆ นะคะ โดยเฉลี่ยแล้วจะต้องการประมาณ 70-80 เปอร์เซ็นต์นะคะ ซึ่งมีในข้าว หรือข้าวเหนียวหรือธัญพืชต่าง ๆ นะคะ ข้าวเหนียวหนูว่าทำไมกินข้าวเหนียวแล้วอิ่มได้นาน ทำไมกินข้าวเหนียวถึงอิ่มได้นานกว่าข้าวจ้าวเพราะว่าอะไรคะ มีใครตอบได้ไหม ใครตอบครูให้เลย 5 คะแนน ตอบผิดหรือถูกไม่รู้น่ะ ได้ 5 คะแนน ยกมือเลย ทำไมข้าวเหนียวถึงอิ่มนานกว่าข้าวเจ้า</w:t>
      </w:r>
    </w:p>
    <w:p>
      <w:pPr>
        <w:pStyle w:val="BodyText"/>
      </w:pPr>
      <w:r>
        <w:t xml:space="preserve">(นักศึกษาชาย) เพราะข้าวเหนียวย่อยยากกว่าข้าวเจ้า</w:t>
      </w:r>
    </w:p>
    <w:p>
      <w:pPr>
        <w:pStyle w:val="BodyText"/>
      </w:pPr>
      <w:r>
        <w:t xml:space="preserve">(อาจารย์ชุติมนณฑน์) ย่อยยากกว่าใช่ไหม โอเค คิม เพราะ… แป้งมันเยอะ โอเค แล้วมีตอบอีกไหม 5 คะแนน มี 2 คนแล้ว คิมกับแตงโม คนอื่นตอบไหม เพราะว่าอะไรให้ 5 คะแนนเลยนะ ให้ 5 คะแนนสด ๆ ไม่หารด้วย มีไหม มีใครจะตอบไหม นับถอยหลัง 3 2 1 0 ไม่เอาเกรด 4 เลยเหรอเทอมนี้ เอาไหม</w:t>
      </w:r>
    </w:p>
    <w:p>
      <w:pPr>
        <w:pStyle w:val="BodyText"/>
      </w:pPr>
      <w:r>
        <w:t xml:space="preserve">(นักศึกษาชาย) เอา</w:t>
      </w:r>
    </w:p>
    <w:p>
      <w:pPr>
        <w:pStyle w:val="BodyText"/>
      </w:pPr>
      <w:r>
        <w:t xml:space="preserve">(อาจารย์ชุติมนณฑน์) อาร์ตเอาไหมเกรด 4 น่ะ เอาไหม เทอมนี้ไม่มีใครอยากได้เกรด 4 เลยเหรอ แตงโมกับคิมจะเอาเกรด 4 เกรดรอเราอยู่แล้วทุกคน เกรด 4.00 อยู่ที่ว่าทุกคน ใครไม่เข้าเรียน ไม่มาส่งงาน ใช่ไหม ปอนด์ มีใครโทรหาปอนได้บ้างตอนนี้ ปอนยังไม่ขึ้นมาเรียนเลยลูก ความรู้สำคัญ เกรดเฉลี่ยมันก็ทำให้เราแรงใจ มีกำลังใจไง ว่านี่ ความพยายามของเรานะ มันก็จะติดอยู่ในใบ Transcript อย่างน้อยก็มีความพยายาม มีวินัย เวลาเราจบไปใช่ไหม เวลาเขาสมัครงานน่ะ ตอนแรกเขาอาจจะไม่ได้ดู ไม่ได้ดู… ก้คือเกรดไมไ่ด้สำคัญเสมอแต่ในช่วงแรกของการทำงาน เขาจะวัดอะไรเรา ถ้าคนมา 3 คนนี่ คนมาสมัครงานเหมือนกัน 3 คน แต่เขาไม่รู้จักนิสัยใจคอของแต่ละคนเลยใช่ไหม อย่างน้อยเกรดก็เป็นตัววัด ว่าใครมีความสามารถ มีวินัย มีความขยัน มันก็จะระบุไปในไปเกรด ดังนั้น ถ้าเราอยากมีอนาคตที่ดี มีการเริ่มต้นที่ดีนะ อย่างน้อยเราต้องตั้งใจเรียนนะคะ เกรดก็จะติดตัวเราไปนะคะ เป็นหน้าเป็นตาของเรา เกรดก็เหมือนหน้าตาของเราเวลาเราเรียนจบไปอย่างนี้ แต่ถ้าบางคนทำงานไปเรื่อย ๆ เกรดมันก็อาจจะไม่ได้วัดแล้ว แต่อาจจะวัดในเรื่องของประสบการณ์ ความรู้ อะไรอย่างนี้ มันก็ตอบเราได้นะ ในเรื่องขอประสบการณ์เคยทำงานที่นี่มาแล้ว ผ่านบริษัทใหญ่ ๆ มาแล้ว มีความสามารถในด้านนี้มีใบ CERTIFICATE อะไรอย่างนี้ พอทำงานไปได้สักพัก สัก 5 สัก 6 ปี เกรดอาจจะไม่ได้ใช่ตัววัดแล้ว อะไรอย่างนี้ สรุปโทรหาปอนด์ไม่ได้เลยหรือ หรือว่าเพื่อนหาห้องไม่เจอ เพื่อนหาห้องไม่เจอหรือเปล่าส่งตัวแทนได้ไหม ส่งตัวแทนไปตามปอนด์ 1 คน ไปดูที่แผไม่เป็นไร ตะกี้ทำไมข้าวเหนียวใช่ไหมคะ ทำไมข้าวเหนียวถึงอิ่มนานกว่าข้าวจ้าวนะคะ เป็นเพราะว่าข้าวเหนียว ปกติในแป้งนะคะ ในข้าวมันจะประกอบได้ด้วยคาร์โบไฮเดรต 2 ประเภทนะคะ ก็คือ แพคติน นักเรียนอาจจะยังไม่คุ้นกับชื่อนี้อไมโลส กับอไมโลเพกติน เพราะว่าอไมโลสมันจะเป็นเส้นคาร์โบไฮเดรต เป็น คาร์โบไฮเดรตที่มันยาวไปเลยนะคะ แต่ว่าอไมโลเพกติน มันจะเป็นร่างแห มันจะเป็นลักษณะของร่าแห ครูน่ะไม่มีดินสอ ครูอยากวาดรูปให้ดูมากมันเป็นร่างแหเหมือนกิ่งไม้น่ะ นักเรียนจินตนาการออกไหม เหมือนแบบอไมโลส ก็คือกิ่งไม้เส้นตรงนะคะ เป็นไม้เส้นตรง แต่อะไมโลแพคตนิมันจะมีคำต่อท้ายว่า เพกติน มันจะเป็นลักษณะของกิ่งไม้ที่มีแผ่ก้าน สาขาเยอะแยะมากมาย มันเลยใช้คำว่า ครูก็คิดว่าแพคตินมันก็ต้องแน่นใช่ไหม มันแน่นถูกไหม ย่อยของอะไมโลส อะไมโลเพคตินน่ะ ที่มันมีอยู่ในข้าวเหนียวเยอะ มันก็จะย่อยได้ช้ากว่า มันจะค่อย ๆ ย่อย ค่อย ๆ ย่อย มันไม่เหมือนข้าวจ้าวที่มาอะไลโลเยอะ มันก็จะย่อยได้อย่างรวดเร็ว ถูกไหม แต่ในข้าวเหนียวมีอะไมโลแพคตินเยอะ ดังนั้นร่างกายเรา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ทยาศาสตร์การประกอบอาหาร (บ่าย) 271066</dc:title>
  <dc:creator/>
  <cp:keywords/>
  <dcterms:created xsi:type="dcterms:W3CDTF">2024-01-04T02:49:27Z</dcterms:created>
  <dcterms:modified xsi:type="dcterms:W3CDTF">2024-01-04T02:4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7 ตุลาคม 2566 เวลา 13.00 น.</vt:lpwstr>
  </property>
  <property fmtid="{D5CDD505-2E9C-101B-9397-08002B2CF9AE}" pid="3" name="subtitle">
    <vt:lpwstr/>
  </property>
</Properties>
</file>